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[99.998, 1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2 [49.1,49.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99 [46.182, 46.61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601 [53.383, 53.81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0,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2, 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1.5 [390,39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37 [60.156, 60.58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234 [34.027, 34.442]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20:58:10Z</dcterms:created>
  <dcterms:modified xsi:type="dcterms:W3CDTF">2025-07-18T20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